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66d0378f0650502f18c09416a1a964eeb7fae"/>
      <w:r>
        <w:t xml:space="preserve">Estándar de Competencias: El Sustantivo y Sus Clases</w:t>
      </w:r>
      <w:bookmarkEnd w:id="20"/>
    </w:p>
    <w:p>
      <w:pPr>
        <w:pStyle w:val="FirstParagraph"/>
      </w:pPr>
      <w:r>
        <w:rPr>
          <w:b/>
        </w:rPr>
        <w:t xml:space="preserve">Objetivo General:</w:t>
      </w:r>
    </w:p>
    <w:p>
      <w:pPr>
        <w:pStyle w:val="BodyText"/>
      </w:pPr>
      <w:r>
        <w:t xml:space="preserve">El estudiante comprenderá el concepto de sustantivo y sus diferentes clases, identificándolos en textos y aplicando sus conocimientos en la producción escrita.</w:t>
      </w:r>
    </w:p>
    <w:p>
      <w:pPr>
        <w:pStyle w:val="BodyText"/>
      </w:pPr>
      <w:r>
        <w:rPr>
          <w:b/>
        </w:rPr>
        <w:t xml:space="preserve">Competencias:</w:t>
      </w:r>
    </w:p>
    <w:p>
      <w:pPr>
        <w:pStyle w:val="BodyText"/>
      </w:pPr>
      <w:r>
        <w:rPr>
          <w:b/>
        </w:rPr>
        <w:t xml:space="preserve">Conocimiento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1. Identificar el sustantivo como la categoría gramatical que nombra seres, objetos, lugares, ideas o sentimien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2. Reconocer las clases de sustantivos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1. Comunes:</w:t>
      </w:r>
      <w:r>
        <w:t xml:space="preserve"> </w:t>
      </w:r>
      <w:r>
        <w:t xml:space="preserve">Nombra a todos los seres u objetos de una misma clase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2. Propios:</w:t>
      </w:r>
      <w:r>
        <w:t xml:space="preserve"> </w:t>
      </w:r>
      <w:r>
        <w:t xml:space="preserve">Nombra a un ser u objeto en particular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3. Concretos:</w:t>
      </w:r>
      <w:r>
        <w:t xml:space="preserve"> </w:t>
      </w:r>
      <w:r>
        <w:t xml:space="preserve">Nombra seres u objetos que se pueden percibir por los sentido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4. Abstractos:</w:t>
      </w:r>
      <w:r>
        <w:t xml:space="preserve"> </w:t>
      </w:r>
      <w:r>
        <w:t xml:space="preserve">Nombra conceptos, ideas o sentimientos que no se perciben por los sentido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5. Individuales:</w:t>
      </w:r>
      <w:r>
        <w:t xml:space="preserve"> </w:t>
      </w:r>
      <w:r>
        <w:t xml:space="preserve">Nombra un solo ser u objeto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2.6. Colectivos:</w:t>
      </w:r>
      <w:r>
        <w:t xml:space="preserve"> </w:t>
      </w:r>
      <w:r>
        <w:t xml:space="preserve">Nombra un conjunto de seres u obje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3. Distinguir el género y el número del sustantivo.</w:t>
      </w:r>
    </w:p>
    <w:p>
      <w:pPr>
        <w:pStyle w:val="FirstParagraph"/>
      </w:pPr>
      <w:r>
        <w:rPr>
          <w:b/>
        </w:rPr>
        <w:t xml:space="preserve">Habilidad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1. Clasificar sustantivos según su clas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2. Identificar sustantivos en textos escrit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3. Usar sustantivos de forma correcta en la producción escrit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4. Reconocer el género y número de un sustantiv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H5. Aplicar la concordancia entre sustantivos y adjetivos.</w:t>
      </w:r>
    </w:p>
    <w:p>
      <w:pPr>
        <w:pStyle w:val="FirstParagraph"/>
      </w:pPr>
      <w:r>
        <w:rPr>
          <w:b/>
        </w:rPr>
        <w:t xml:space="preserve">Actitude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1. Interés por aprender sobre la estructura y funcionamiento de la lengu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2. Valoración del uso correcto del lenguaj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3. Actitud crítica y reflexiva ante la lengua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pStyle w:val="BodyText"/>
      </w:pPr>
      <w:r>
        <w:t xml:space="preserve">La evaluación de las competencias se llevará a cabo mediante diferentes instrumentos, como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ón escrita:</w:t>
      </w:r>
      <w:r>
        <w:t xml:space="preserve"> </w:t>
      </w:r>
      <w:r>
        <w:t xml:space="preserve">Pruebas de selección múltiple, preguntas abiertas, ejercicios de clasificación y análisis de text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ón oral:</w:t>
      </w:r>
      <w:r>
        <w:t xml:space="preserve"> </w:t>
      </w:r>
      <w:r>
        <w:t xml:space="preserve">Exposiciones, debates, participación en juegos y actividad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ón práctica:</w:t>
      </w:r>
      <w:r>
        <w:t xml:space="preserve"> </w:t>
      </w:r>
      <w:r>
        <w:t xml:space="preserve">Creación de textos propios con la correcta aplicación de los conceptos aprendid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bservación de las actitudes y la participación del estudiante en clase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Libros de texto y materiales didáctic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cursos online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jercicios y juegos interactiv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reación de textos propios.</w:t>
      </w:r>
    </w:p>
    <w:p>
      <w:pPr>
        <w:pStyle w:val="FirstParagraph"/>
      </w:pPr>
      <w:r>
        <w:rPr>
          <w:b/>
        </w:rPr>
        <w:t xml:space="preserve">Desarrollo del tema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Introducción al concepto de sustantivo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xplicación de las clases de sustantivo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jercicios para la identificación y clasificación de sustantivo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nálisis de textos para la aplicación de los conocimiento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reación de textos propios con la correcta utilización de los sustantivos.</w:t>
      </w:r>
    </w:p>
    <w:p>
      <w:pPr>
        <w:pStyle w:val="FirstParagraph"/>
      </w:pPr>
      <w:r>
        <w:rPr>
          <w:b/>
        </w:rPr>
        <w:t xml:space="preserve">Ejemplos de actividades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rear un mural con imágenes y ejemplos de cada clase de sustantivo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scribir un relato corto incluyendo diferentes clases de sustantivo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Jugar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Quién es quié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n sustantivos para practicar la identificación del género y número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alizar un debate sobre la importancia de la correcta utilización de los sustantivos en la comunicación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tilizar diferentes estrategias de enseñanza para llegar a todos los alumno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ncorporar ejemplos concretos y situaciones reales para facilitar la comprensión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omover la participación activa de los alumnos en la cla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valuar el aprendizaje de forma continua y ajustando las estrategias según las necesidades.</w:t>
      </w:r>
    </w:p>
    <w:p>
      <w:pPr>
        <w:pStyle w:val="FirstParagraph"/>
      </w:pPr>
      <w:r>
        <w:t xml:space="preserve">Este estándar de competencias ofrece un marco general para la enseñanza del sustantivo y sus clases. Se debe adaptar a las necesidades específicas de cada grupo de alumnos y contexto educativ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29Z</dcterms:created>
  <dcterms:modified xsi:type="dcterms:W3CDTF">2024-09-17T2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